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intu mathew</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intu</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w</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65 hillside ct  Gurnee, IL, USA 600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ntumathew8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577882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igai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